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43AB1E2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E02764">
        <w:rPr>
          <w:rFonts w:ascii="Calibri" w:hAnsi="Calibri" w:cs="Calibri"/>
          <w:sz w:val="28"/>
          <w:szCs w:val="28"/>
        </w:rPr>
        <w:t>13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7FC04A3" w14:textId="7D73C91C" w:rsidR="00507AA4" w:rsidRDefault="00E02764" w:rsidP="008F59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directed and undirected graph data structure</w:t>
      </w:r>
    </w:p>
    <w:p w14:paraId="71750A80" w14:textId="1FA0E8C0" w:rsidR="00CD030A" w:rsidRDefault="001E43CF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weighted directed / undirected graphs</w:t>
      </w:r>
    </w:p>
    <w:p w14:paraId="7B0DDC59" w14:textId="71D03484" w:rsidR="001E43CF" w:rsidRDefault="001E43CF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nsert new vertex and edges to weighted / non-weighted directed / undirected graphs</w:t>
      </w:r>
    </w:p>
    <w:p w14:paraId="5C325CC4" w14:textId="1A3957B9" w:rsidR="00CD030A" w:rsidRDefault="00607227" w:rsidP="00E0276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E02764">
        <w:t>Depth First Search (DFS) algorithm</w:t>
      </w:r>
      <w:r w:rsidR="00F44527">
        <w:t xml:space="preserve"> and find path between two vertex</w:t>
      </w:r>
      <w:bookmarkStart w:id="3" w:name="_GoBack"/>
      <w:bookmarkEnd w:id="3"/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585F4690" w:rsidR="00B45428" w:rsidRDefault="00E02764" w:rsidP="00E0276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Create separate </w:t>
      </w:r>
      <w:r w:rsidRPr="00E02764">
        <w:rPr>
          <w:bCs/>
          <w:lang w:val="en-GB"/>
        </w:rPr>
        <w:t>class</w:t>
      </w:r>
      <w:r>
        <w:rPr>
          <w:bCs/>
          <w:lang w:val="en-GB"/>
        </w:rPr>
        <w:t>es</w:t>
      </w:r>
      <w:r w:rsidRPr="00E02764">
        <w:rPr>
          <w:bCs/>
          <w:lang w:val="en-GB"/>
        </w:rPr>
        <w:t xml:space="preserve"> </w:t>
      </w:r>
      <w:r>
        <w:rPr>
          <w:bCs/>
          <w:lang w:val="en-GB"/>
        </w:rPr>
        <w:t>for directed and undirected graph respectively using either</w:t>
      </w:r>
      <w:r w:rsidRPr="00E02764">
        <w:rPr>
          <w:bCs/>
          <w:lang w:val="en-GB"/>
        </w:rPr>
        <w:t xml:space="preserve"> adjacency list</w:t>
      </w:r>
      <w:r>
        <w:rPr>
          <w:bCs/>
          <w:lang w:val="en-GB"/>
        </w:rPr>
        <w:t xml:space="preserve"> or adjacency matrix</w:t>
      </w:r>
      <w:r w:rsidRPr="00E02764">
        <w:rPr>
          <w:bCs/>
          <w:lang w:val="en-GB"/>
        </w:rPr>
        <w:t xml:space="preserve"> representation. Include methods to add a new vertex, add an </w:t>
      </w:r>
      <w:r>
        <w:rPr>
          <w:bCs/>
          <w:lang w:val="en-GB"/>
        </w:rPr>
        <w:t>directed/</w:t>
      </w:r>
      <w:r w:rsidRPr="00E02764">
        <w:rPr>
          <w:bCs/>
          <w:lang w:val="en-GB"/>
        </w:rPr>
        <w:t xml:space="preserve">undirected edge, and determine if an </w:t>
      </w:r>
      <w:r>
        <w:rPr>
          <w:bCs/>
          <w:lang w:val="en-GB"/>
        </w:rPr>
        <w:t>directed/</w:t>
      </w:r>
      <w:r w:rsidRPr="00E02764">
        <w:rPr>
          <w:bCs/>
          <w:lang w:val="en-GB"/>
        </w:rPr>
        <w:t>undirected edge exists between two vertices.</w:t>
      </w:r>
    </w:p>
    <w:p w14:paraId="7E0CB0B5" w14:textId="77777777" w:rsidR="00CD030A" w:rsidRDefault="00CD030A" w:rsidP="00CD030A">
      <w:pPr>
        <w:jc w:val="both"/>
        <w:rPr>
          <w:bCs/>
          <w:lang w:val="en-GB"/>
        </w:rPr>
      </w:pPr>
    </w:p>
    <w:p w14:paraId="7DBA130F" w14:textId="767F68F9" w:rsidR="00E02764" w:rsidRPr="00E02764" w:rsidRDefault="00E02764" w:rsidP="00507AA4">
      <w:pPr>
        <w:jc w:val="both"/>
        <w:rPr>
          <w:b/>
          <w:u w:val="single"/>
          <w:lang w:val="en-GB"/>
        </w:rPr>
      </w:pPr>
      <w:r w:rsidRPr="00E02764">
        <w:rPr>
          <w:b/>
          <w:u w:val="single"/>
          <w:lang w:val="en-GB"/>
        </w:rPr>
        <w:t>Directed Graph</w:t>
      </w:r>
    </w:p>
    <w:p w14:paraId="10EB0315" w14:textId="549B024E" w:rsidR="00E02764" w:rsidRDefault="00E83008" w:rsidP="00E83008">
      <w:pPr>
        <w:jc w:val="center"/>
        <w:rPr>
          <w:b/>
          <w:lang w:val="en-GB"/>
        </w:rPr>
      </w:pPr>
      <w:r>
        <w:rPr>
          <w:noProof/>
        </w:rPr>
        <w:drawing>
          <wp:inline distT="0" distB="0" distL="0" distR="0" wp14:anchorId="1EE2BBF7" wp14:editId="6DE0654C">
            <wp:extent cx="3225800" cy="1866900"/>
            <wp:effectExtent l="0" t="0" r="0" b="0"/>
            <wp:docPr id="1" name="Picture 1" descr="Grap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C4E5F" w14:textId="77777777" w:rsidR="00E02764" w:rsidRDefault="00E02764" w:rsidP="00507AA4">
      <w:pPr>
        <w:jc w:val="both"/>
        <w:rPr>
          <w:b/>
          <w:u w:val="single"/>
          <w:lang w:val="en-GB"/>
        </w:rPr>
      </w:pPr>
    </w:p>
    <w:p w14:paraId="4C4FC749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45F588D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3F2D349C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D881C1C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04D647B4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51C8A857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7E6C3ED7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F707042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294B23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224056D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23B2E8AB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53826DED" w14:textId="6213911D" w:rsidR="00E02764" w:rsidRPr="00E02764" w:rsidRDefault="00E02764" w:rsidP="00507AA4">
      <w:pPr>
        <w:jc w:val="both"/>
        <w:rPr>
          <w:b/>
          <w:u w:val="single"/>
          <w:lang w:val="en-GB"/>
        </w:rPr>
      </w:pPr>
      <w:r w:rsidRPr="00E02764">
        <w:rPr>
          <w:b/>
          <w:u w:val="single"/>
          <w:lang w:val="en-GB"/>
        </w:rPr>
        <w:t>Undirected Graph</w:t>
      </w:r>
    </w:p>
    <w:p w14:paraId="75CDD623" w14:textId="77777777" w:rsidR="00E02764" w:rsidRDefault="00E02764" w:rsidP="00507AA4">
      <w:pPr>
        <w:jc w:val="both"/>
        <w:rPr>
          <w:b/>
          <w:lang w:val="en-GB"/>
        </w:rPr>
      </w:pPr>
    </w:p>
    <w:p w14:paraId="0D2AD9A2" w14:textId="225C9957" w:rsidR="00E02764" w:rsidRDefault="00E83008" w:rsidP="00E83008">
      <w:pPr>
        <w:jc w:val="center"/>
        <w:rPr>
          <w:b/>
          <w:lang w:val="en-GB"/>
        </w:rPr>
      </w:pPr>
      <w:r>
        <w:rPr>
          <w:noProof/>
        </w:rPr>
        <w:drawing>
          <wp:inline distT="0" distB="0" distL="0" distR="0" wp14:anchorId="0372F8BB" wp14:editId="0994891B">
            <wp:extent cx="3225800" cy="1866900"/>
            <wp:effectExtent l="0" t="0" r="0" b="0"/>
            <wp:docPr id="2" name="Picture 2" descr="Grap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26D57" w14:textId="77777777" w:rsidR="00E02764" w:rsidRDefault="00E02764" w:rsidP="00507AA4">
      <w:pPr>
        <w:jc w:val="both"/>
        <w:rPr>
          <w:b/>
        </w:rPr>
      </w:pPr>
    </w:p>
    <w:p w14:paraId="755C36A5" w14:textId="77777777" w:rsidR="00E83008" w:rsidRDefault="00E83008" w:rsidP="00507AA4">
      <w:pPr>
        <w:jc w:val="both"/>
        <w:rPr>
          <w:b/>
        </w:rPr>
      </w:pPr>
    </w:p>
    <w:p w14:paraId="0B99E2C7" w14:textId="62446825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2614677A" w14:textId="586F93FA" w:rsidR="00E02764" w:rsidRDefault="00E02764" w:rsidP="007F19F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Extend </w:t>
      </w:r>
      <w:r w:rsidRPr="00E02764">
        <w:rPr>
          <w:b/>
          <w:lang w:val="en-GB"/>
        </w:rPr>
        <w:t>Task 1</w:t>
      </w:r>
      <w:r>
        <w:rPr>
          <w:bCs/>
          <w:lang w:val="en-GB"/>
        </w:rPr>
        <w:t xml:space="preserve"> and </w:t>
      </w:r>
      <w:r w:rsidRPr="00E02764">
        <w:rPr>
          <w:bCs/>
          <w:lang w:val="en-GB"/>
        </w:rPr>
        <w:t xml:space="preserve">Implement a weighted graph data structure using an adjacency list </w:t>
      </w:r>
      <w:r w:rsidR="00C453A7">
        <w:rPr>
          <w:bCs/>
          <w:lang w:val="en-GB"/>
        </w:rPr>
        <w:t xml:space="preserve">/ adjacency matrix </w:t>
      </w:r>
      <w:r w:rsidRPr="00E02764">
        <w:rPr>
          <w:bCs/>
          <w:lang w:val="en-GB"/>
        </w:rPr>
        <w:t>representation. Include methods to add a new vertex, add a weighted edge, and find the weight of an edge between two vertices.</w:t>
      </w:r>
    </w:p>
    <w:p w14:paraId="3F8974E5" w14:textId="77777777" w:rsidR="00E02764" w:rsidRDefault="00E02764" w:rsidP="007F19FE">
      <w:pPr>
        <w:jc w:val="both"/>
        <w:rPr>
          <w:bCs/>
          <w:lang w:val="en-GB"/>
        </w:rPr>
      </w:pPr>
    </w:p>
    <w:p w14:paraId="3CE3DD0A" w14:textId="68E4E0C8" w:rsidR="007D7278" w:rsidRPr="00CD030A" w:rsidRDefault="00CD030A" w:rsidP="007F19F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 </w:t>
      </w:r>
      <w:r w:rsidR="00E83008">
        <w:rPr>
          <w:noProof/>
        </w:rPr>
        <w:drawing>
          <wp:inline distT="0" distB="0" distL="0" distR="0" wp14:anchorId="56763878" wp14:editId="70C8F827">
            <wp:extent cx="5588000" cy="2736850"/>
            <wp:effectExtent l="0" t="0" r="0" b="6350"/>
            <wp:docPr id="3" name="Picture 3" descr="Solved Figure 4 shows an edge-weighted undirected graph G.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lved Figure 4 shows an edge-weighted undirected graph G. | Chegg.c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E1C07" w14:textId="3AFEC8E3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126E9AEC" w:rsidR="002A6ECF" w:rsidRDefault="00E02764" w:rsidP="00C453A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Weighted Directed Graph </w:t>
      </w:r>
      <w:r w:rsidR="00E83008">
        <w:rPr>
          <w:bCs/>
          <w:lang w:val="en-GB"/>
        </w:rPr>
        <w:t xml:space="preserve">designed in </w:t>
      </w:r>
      <w:r w:rsidR="00E83008" w:rsidRPr="00E83008">
        <w:rPr>
          <w:b/>
          <w:lang w:val="en-GB"/>
        </w:rPr>
        <w:t xml:space="preserve">Task 2, </w:t>
      </w:r>
      <w:r w:rsidR="00E83008">
        <w:rPr>
          <w:bCs/>
          <w:lang w:val="en-GB"/>
        </w:rPr>
        <w:t>i</w:t>
      </w:r>
      <w:r w:rsidRPr="00E02764">
        <w:rPr>
          <w:bCs/>
          <w:lang w:val="en-GB"/>
        </w:rPr>
        <w:t xml:space="preserve">mplement a method to perform a depth-first search (DFS) traversal starting from </w:t>
      </w:r>
      <w:r w:rsidR="00C453A7">
        <w:rPr>
          <w:bCs/>
          <w:lang w:val="en-GB"/>
        </w:rPr>
        <w:t xml:space="preserve">vertex </w:t>
      </w:r>
      <w:r w:rsidR="00C453A7" w:rsidRPr="00C453A7">
        <w:rPr>
          <w:b/>
          <w:lang w:val="en-GB"/>
        </w:rPr>
        <w:t>A</w:t>
      </w:r>
      <w:r w:rsidR="00C453A7">
        <w:rPr>
          <w:bCs/>
          <w:lang w:val="en-GB"/>
        </w:rPr>
        <w:t xml:space="preserve"> towards vertex </w:t>
      </w:r>
      <w:r w:rsidR="00C453A7" w:rsidRPr="00C453A7">
        <w:rPr>
          <w:b/>
          <w:lang w:val="en-GB"/>
        </w:rPr>
        <w:t>G</w:t>
      </w:r>
      <w:r w:rsidRPr="00E02764">
        <w:rPr>
          <w:bCs/>
          <w:lang w:val="en-GB"/>
        </w:rPr>
        <w:t>.</w:t>
      </w:r>
      <w:r w:rsidR="00C453A7">
        <w:rPr>
          <w:bCs/>
          <w:lang w:val="en-GB"/>
        </w:rPr>
        <w:t xml:space="preserve"> </w:t>
      </w:r>
    </w:p>
    <w:p w14:paraId="53E84FDD" w14:textId="77777777" w:rsidR="00E02764" w:rsidRPr="00743F6F" w:rsidRDefault="00E02764" w:rsidP="001970ED">
      <w:pPr>
        <w:jc w:val="both"/>
        <w:rPr>
          <w:bCs/>
          <w:lang w:val="en-GB"/>
        </w:rPr>
      </w:pPr>
    </w:p>
    <w:p w14:paraId="51ED8EDD" w14:textId="338536C2" w:rsidR="001970ED" w:rsidRDefault="001970ED" w:rsidP="003C6BE6">
      <w:pPr>
        <w:jc w:val="both"/>
        <w:rPr>
          <w:b/>
          <w:lang w:val="en-GB"/>
        </w:rPr>
      </w:pPr>
    </w:p>
    <w:p w14:paraId="4A1D62DC" w14:textId="06F7C4E0" w:rsidR="00D62C54" w:rsidRDefault="00D62C54" w:rsidP="00375740">
      <w:pPr>
        <w:jc w:val="both"/>
        <w:rPr>
          <w:b/>
        </w:rPr>
      </w:pPr>
    </w:p>
    <w:p w14:paraId="6A48685D" w14:textId="5A26B549" w:rsidR="00E02764" w:rsidRDefault="00E02764" w:rsidP="00375740">
      <w:pPr>
        <w:jc w:val="both"/>
        <w:rPr>
          <w:bCs/>
          <w:lang w:val="en-GB"/>
        </w:rPr>
      </w:pPr>
    </w:p>
    <w:p w14:paraId="1A059540" w14:textId="64115D7D" w:rsidR="00C453A7" w:rsidRDefault="00C453A7" w:rsidP="00375740">
      <w:pPr>
        <w:jc w:val="both"/>
        <w:rPr>
          <w:bCs/>
          <w:lang w:val="en-GB"/>
        </w:rPr>
      </w:pPr>
    </w:p>
    <w:p w14:paraId="093C7D93" w14:textId="68D7DACF" w:rsidR="00C453A7" w:rsidRDefault="00C453A7" w:rsidP="00375740">
      <w:pPr>
        <w:jc w:val="both"/>
        <w:rPr>
          <w:bCs/>
          <w:lang w:val="en-GB"/>
        </w:rPr>
      </w:pPr>
    </w:p>
    <w:p w14:paraId="3BF23574" w14:textId="7CE954FB" w:rsidR="00C453A7" w:rsidRDefault="00C453A7" w:rsidP="00375740">
      <w:pPr>
        <w:jc w:val="both"/>
        <w:rPr>
          <w:bCs/>
          <w:lang w:val="en-GB"/>
        </w:rPr>
      </w:pPr>
    </w:p>
    <w:p w14:paraId="1E6E23DC" w14:textId="20DEF4DE" w:rsidR="00C453A7" w:rsidRDefault="00C453A7" w:rsidP="00375740">
      <w:pPr>
        <w:jc w:val="both"/>
        <w:rPr>
          <w:bCs/>
          <w:lang w:val="en-GB"/>
        </w:rPr>
      </w:pPr>
    </w:p>
    <w:p w14:paraId="2464A858" w14:textId="539B43C3" w:rsidR="00C453A7" w:rsidRDefault="00C453A7" w:rsidP="00375740">
      <w:pPr>
        <w:jc w:val="both"/>
        <w:rPr>
          <w:bCs/>
          <w:lang w:val="en-GB"/>
        </w:rPr>
      </w:pPr>
    </w:p>
    <w:p w14:paraId="06837286" w14:textId="0D96C3D8" w:rsidR="00C453A7" w:rsidRDefault="00C453A7" w:rsidP="00375740">
      <w:pPr>
        <w:jc w:val="both"/>
        <w:rPr>
          <w:bCs/>
          <w:lang w:val="en-GB"/>
        </w:rPr>
      </w:pPr>
    </w:p>
    <w:p w14:paraId="6BE3ECEA" w14:textId="022BF9E6" w:rsidR="00C453A7" w:rsidRDefault="00C453A7" w:rsidP="00375740">
      <w:pPr>
        <w:jc w:val="both"/>
        <w:rPr>
          <w:bCs/>
          <w:lang w:val="en-GB"/>
        </w:rPr>
      </w:pPr>
    </w:p>
    <w:p w14:paraId="6C1EA439" w14:textId="77777777" w:rsidR="00C453A7" w:rsidRDefault="00C453A7" w:rsidP="00375740">
      <w:pPr>
        <w:jc w:val="both"/>
        <w:rPr>
          <w:bCs/>
          <w:lang w:val="en-GB"/>
        </w:rPr>
      </w:pPr>
    </w:p>
    <w:p w14:paraId="2F91FA95" w14:textId="4570DA0C" w:rsidR="00D62C54" w:rsidRDefault="00D62C54" w:rsidP="00375740">
      <w:pPr>
        <w:jc w:val="both"/>
        <w:rPr>
          <w:bCs/>
          <w:lang w:val="en-GB"/>
        </w:rPr>
      </w:pPr>
      <w:r>
        <w:rPr>
          <w:b/>
          <w:noProof/>
          <w:lang w:val="fr-FR"/>
        </w:rPr>
        <w:lastRenderedPageBreak/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>
        <w:rPr>
          <w:b/>
          <w:noProof/>
          <w:lang w:val="fr-FR"/>
        </w:rPr>
        <w:t>Lab I</w:t>
      </w:r>
      <w:r w:rsidRPr="006469FB">
        <w:rPr>
          <w:b/>
          <w:noProof/>
          <w:lang w:val="fr-FR"/>
        </w:rPr>
        <w:t>nstructor</w:t>
      </w:r>
      <w:r>
        <w:rPr>
          <w:b/>
          <w:noProof/>
          <w:lang w:val="fr-FR"/>
        </w:rPr>
        <w:t xml:space="preserve">. Also for each task, attach a screenshot of the output. </w:t>
      </w:r>
      <w:r w:rsidR="001970ED">
        <w:rPr>
          <w:b/>
          <w:noProof/>
          <w:lang w:val="fr-FR"/>
        </w:rPr>
        <w:t xml:space="preserve">You are free to use any other helping functions in your code. </w:t>
      </w:r>
    </w:p>
    <w:p w14:paraId="50E2CC4A" w14:textId="06A4DC02" w:rsidR="00D62C54" w:rsidRDefault="00D62C54" w:rsidP="00375740">
      <w:pPr>
        <w:jc w:val="both"/>
        <w:rPr>
          <w:bCs/>
          <w:lang w:val="en-GB"/>
        </w:rPr>
      </w:pPr>
    </w:p>
    <w:p w14:paraId="6886D27F" w14:textId="5C935458" w:rsidR="00D62C54" w:rsidRDefault="00D62C54" w:rsidP="00375740">
      <w:pPr>
        <w:jc w:val="both"/>
        <w:rPr>
          <w:bCs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1301BE2B" w:rsidR="005C1063" w:rsidRPr="006469FB" w:rsidRDefault="00BE692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12687D57" w:rsidR="005C1063" w:rsidRPr="006469FB" w:rsidRDefault="00BE692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14B04602" w:rsidR="00591AD4" w:rsidRDefault="00BE692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7CFDB14" w:rsidR="00DB1493" w:rsidRPr="006469FB" w:rsidRDefault="00DB1493" w:rsidP="005F50D6">
      <w:pPr>
        <w:jc w:val="both"/>
        <w:rPr>
          <w:b/>
        </w:rPr>
      </w:pPr>
    </w:p>
    <w:sectPr w:rsidR="00DB1493" w:rsidRPr="006469FB" w:rsidSect="008709E1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740844" w14:textId="77777777" w:rsidR="00624F10" w:rsidRDefault="00624F10">
      <w:r>
        <w:separator/>
      </w:r>
    </w:p>
  </w:endnote>
  <w:endnote w:type="continuationSeparator" w:id="0">
    <w:p w14:paraId="1D00ED83" w14:textId="77777777" w:rsidR="00624F10" w:rsidRDefault="00624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76F73A39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44527">
      <w:rPr>
        <w:noProof/>
      </w:rPr>
      <w:t>3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44527">
      <w:rPr>
        <w:noProof/>
      </w:rPr>
      <w:t>3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096A4" w14:textId="77777777" w:rsidR="00624F10" w:rsidRDefault="00624F10">
      <w:r>
        <w:separator/>
      </w:r>
    </w:p>
  </w:footnote>
  <w:footnote w:type="continuationSeparator" w:id="0">
    <w:p w14:paraId="001E27F5" w14:textId="77777777" w:rsidR="00624F10" w:rsidRDefault="00624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32C9C"/>
    <w:multiLevelType w:val="hybridMultilevel"/>
    <w:tmpl w:val="382C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 w15:restartNumberingAfterBreak="0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kFANr9Mwk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970ED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43CF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3373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4D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07227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24F10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50F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59C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19FE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5921"/>
    <w:rsid w:val="008F662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A91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11B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5D1C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E6924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2F38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3A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30A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2C54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764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008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4527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3A0218-227F-4B6B-A2AD-9B2D63164E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7</cp:revision>
  <cp:lastPrinted>2018-10-24T07:56:00Z</cp:lastPrinted>
  <dcterms:created xsi:type="dcterms:W3CDTF">2023-06-07T19:38:00Z</dcterms:created>
  <dcterms:modified xsi:type="dcterms:W3CDTF">2023-06-07T20:05:00Z</dcterms:modified>
</cp:coreProperties>
</file>